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2980" w:rsidRDefault="00562980" w:rsidP="00562980">
      <w:pPr>
        <w:pStyle w:val="Heading1"/>
        <w:jc w:val="center"/>
      </w:pPr>
      <w:r>
        <w:t>Running the Frontend of BlockMail</w:t>
      </w:r>
    </w:p>
    <w:p w:rsidR="00562980" w:rsidRDefault="00562980" w:rsidP="00562980"/>
    <w:p w:rsidR="005F7DB5" w:rsidRPr="005F7DB5" w:rsidRDefault="00562980" w:rsidP="00150147">
      <w:pPr>
        <w:jc w:val="both"/>
      </w:pPr>
      <w:r>
        <w:t xml:space="preserve">In order to test the frontend of BlockMail, you will need to use software which simulates a web server on your PC, so that the cookies required for it to work </w:t>
      </w:r>
      <w:r w:rsidR="002E03A6">
        <w:t>can be</w:t>
      </w:r>
      <w:r>
        <w:t xml:space="preserve"> stored correctly. I recommend using a Tool named XAMPP to do so:</w:t>
      </w:r>
    </w:p>
    <w:p w:rsidR="00562980" w:rsidRDefault="00562980" w:rsidP="00150147">
      <w:pPr>
        <w:pStyle w:val="ListParagraph"/>
        <w:numPr>
          <w:ilvl w:val="0"/>
          <w:numId w:val="2"/>
        </w:numPr>
        <w:jc w:val="both"/>
      </w:pPr>
      <w:r>
        <w:t xml:space="preserve">Download XAMPP for Windows from </w:t>
      </w:r>
      <w:hyperlink r:id="rId6" w:history="1">
        <w:r>
          <w:rPr>
            <w:rStyle w:val="Hyperlink"/>
          </w:rPr>
          <w:t>https://www.apachefriends.org/index.html</w:t>
        </w:r>
      </w:hyperlink>
    </w:p>
    <w:p w:rsidR="00562980" w:rsidRDefault="00562980" w:rsidP="00150147">
      <w:pPr>
        <w:pStyle w:val="ListParagraph"/>
        <w:numPr>
          <w:ilvl w:val="0"/>
          <w:numId w:val="2"/>
        </w:numPr>
        <w:jc w:val="both"/>
      </w:pPr>
      <w:r>
        <w:t>Install XAMPP using the default installation options.</w:t>
      </w:r>
    </w:p>
    <w:p w:rsidR="00562980" w:rsidRDefault="00562980" w:rsidP="00150147">
      <w:pPr>
        <w:pStyle w:val="ListParagraph"/>
        <w:numPr>
          <w:ilvl w:val="0"/>
          <w:numId w:val="2"/>
        </w:numPr>
        <w:jc w:val="both"/>
      </w:pPr>
      <w:r>
        <w:t>Open XAMPP and start the Apache server (if not already running).</w:t>
      </w:r>
    </w:p>
    <w:p w:rsidR="00562980" w:rsidRDefault="00562980" w:rsidP="00150147">
      <w:pPr>
        <w:pStyle w:val="ListParagraph"/>
        <w:numPr>
          <w:ilvl w:val="0"/>
          <w:numId w:val="2"/>
        </w:numPr>
        <w:jc w:val="both"/>
      </w:pPr>
      <w:r>
        <w:t>Go to C:\xampp\htdocs and create a folder named “BlockMail”.</w:t>
      </w:r>
    </w:p>
    <w:p w:rsidR="00562980" w:rsidRDefault="00562980" w:rsidP="00150147">
      <w:pPr>
        <w:pStyle w:val="ListParagraph"/>
        <w:numPr>
          <w:ilvl w:val="0"/>
          <w:numId w:val="2"/>
        </w:numPr>
        <w:jc w:val="both"/>
      </w:pPr>
      <w:r>
        <w:t>Copy the contents of the “Frontend” folder to the BlockMail folder which you have just made.</w:t>
      </w:r>
    </w:p>
    <w:p w:rsidR="005F7DB5" w:rsidRDefault="00F1400B" w:rsidP="00150147">
      <w:pPr>
        <w:pStyle w:val="ListParagraph"/>
        <w:numPr>
          <w:ilvl w:val="0"/>
          <w:numId w:val="2"/>
        </w:numPr>
        <w:jc w:val="both"/>
      </w:pPr>
      <w:r>
        <w:t xml:space="preserve">Open your web browser, and go to </w:t>
      </w:r>
      <w:hyperlink r:id="rId7" w:history="1">
        <w:r>
          <w:rPr>
            <w:rStyle w:val="Hyperlink"/>
          </w:rPr>
          <w:t>http://localhost/blockmail/</w:t>
        </w:r>
      </w:hyperlink>
    </w:p>
    <w:p w:rsidR="005F7DB5" w:rsidRDefault="005F7DB5" w:rsidP="00150147">
      <w:pPr>
        <w:pStyle w:val="NoSpacing"/>
        <w:jc w:val="both"/>
      </w:pPr>
      <w:r>
        <w:t>You should now be able to use the BlockMail frontend as intended!</w:t>
      </w:r>
    </w:p>
    <w:p w:rsidR="005F7DB5" w:rsidRDefault="005F7DB5" w:rsidP="00150147">
      <w:pPr>
        <w:pStyle w:val="NoSpacing"/>
        <w:jc w:val="both"/>
      </w:pPr>
    </w:p>
    <w:p w:rsidR="005F7DB5" w:rsidRDefault="005F7DB5" w:rsidP="00150147">
      <w:pPr>
        <w:pStyle w:val="NoSpacing"/>
        <w:jc w:val="both"/>
      </w:pPr>
      <w:r>
        <w:t xml:space="preserve">If you run into any problems at all when following these instructions, please contact me at </w:t>
      </w:r>
      <w:hyperlink r:id="rId8" w:history="1">
        <w:r w:rsidRPr="003A5A1A">
          <w:rPr>
            <w:rStyle w:val="Hyperlink"/>
          </w:rPr>
          <w:t>t.d.herring@se17.qmul.ac.uk</w:t>
        </w:r>
      </w:hyperlink>
      <w:r>
        <w:t xml:space="preserve"> and I will get back to you as soon as possible to assist.</w:t>
      </w:r>
    </w:p>
    <w:p w:rsidR="005F7DB5" w:rsidRDefault="005F7DB5" w:rsidP="005F7DB5">
      <w:bookmarkStart w:id="0" w:name="_GoBack"/>
      <w:bookmarkEnd w:id="0"/>
    </w:p>
    <w:sectPr w:rsidR="005F7D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4B3E24"/>
    <w:multiLevelType w:val="hybridMultilevel"/>
    <w:tmpl w:val="DEBC84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883FF0"/>
    <w:multiLevelType w:val="hybridMultilevel"/>
    <w:tmpl w:val="6F64BC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NjUxNjc0NTIwMbFQ0lEKTi0uzszPAykwrAUAUTPtfiwAAAA="/>
  </w:docVars>
  <w:rsids>
    <w:rsidRoot w:val="00562980"/>
    <w:rsid w:val="00150147"/>
    <w:rsid w:val="002E03A6"/>
    <w:rsid w:val="003E507B"/>
    <w:rsid w:val="00562980"/>
    <w:rsid w:val="005F7DB5"/>
    <w:rsid w:val="00F14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A2B55"/>
  <w15:chartTrackingRefBased/>
  <w15:docId w15:val="{019F6C2F-B408-479E-9533-0442E1843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29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29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298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629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562980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F7D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7D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.d.herring@se17.qmul.ac.uk" TargetMode="External"/><Relationship Id="rId3" Type="http://schemas.openxmlformats.org/officeDocument/2006/relationships/styles" Target="styles.xml"/><Relationship Id="rId7" Type="http://schemas.openxmlformats.org/officeDocument/2006/relationships/hyperlink" Target="http://localhost/blockmai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apachefriends.org/index.html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7C38D3-DA7D-44F8-BD2F-0E9797998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9</Words>
  <Characters>912</Characters>
  <Application>Microsoft Office Word</Application>
  <DocSecurity>0</DocSecurity>
  <Lines>7</Lines>
  <Paragraphs>2</Paragraphs>
  <ScaleCrop>false</ScaleCrop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Herring</dc:creator>
  <cp:keywords/>
  <dc:description/>
  <cp:lastModifiedBy>Tom Herring</cp:lastModifiedBy>
  <cp:revision>6</cp:revision>
  <dcterms:created xsi:type="dcterms:W3CDTF">2020-05-02T23:23:00Z</dcterms:created>
  <dcterms:modified xsi:type="dcterms:W3CDTF">2020-05-02T23:33:00Z</dcterms:modified>
</cp:coreProperties>
</file>